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8E648" w14:textId="77777777" w:rsidR="00B248FE" w:rsidRDefault="009553CC" w:rsidP="00B248FE">
      <w:pPr>
        <w:jc w:val="center"/>
        <w:rPr>
          <w:sz w:val="28"/>
          <w:szCs w:val="28"/>
        </w:rPr>
      </w:pPr>
      <w:r w:rsidRPr="00B248FE">
        <w:rPr>
          <w:sz w:val="28"/>
          <w:szCs w:val="28"/>
        </w:rPr>
        <w:t>TERMINARZ ZJAZDÓW</w:t>
      </w:r>
      <w:r w:rsidR="0064349B" w:rsidRPr="00B248FE">
        <w:rPr>
          <w:sz w:val="28"/>
          <w:szCs w:val="28"/>
        </w:rPr>
        <w:t xml:space="preserve"> NA KIERUNKU FILOLOGIA ANGIELSKA </w:t>
      </w:r>
    </w:p>
    <w:p w14:paraId="48EBFC6D" w14:textId="29AAFD01" w:rsidR="009553CC" w:rsidRPr="00B248FE" w:rsidRDefault="0064349B" w:rsidP="00B248FE">
      <w:pPr>
        <w:jc w:val="center"/>
        <w:rPr>
          <w:sz w:val="28"/>
          <w:szCs w:val="28"/>
        </w:rPr>
      </w:pPr>
      <w:r w:rsidRPr="00B248FE">
        <w:rPr>
          <w:sz w:val="28"/>
          <w:szCs w:val="28"/>
        </w:rPr>
        <w:t>W ROKU AKADEMICKIM 2023/24</w:t>
      </w:r>
    </w:p>
    <w:p w14:paraId="3FBC11B7" w14:textId="2D00647C" w:rsidR="0064349B" w:rsidRPr="00B248FE" w:rsidRDefault="0064349B" w:rsidP="00B248FE">
      <w:pPr>
        <w:jc w:val="center"/>
        <w:rPr>
          <w:sz w:val="28"/>
          <w:szCs w:val="28"/>
        </w:rPr>
      </w:pPr>
    </w:p>
    <w:p w14:paraId="031BBC12" w14:textId="6DD67DC8" w:rsidR="0064349B" w:rsidRPr="00B248FE" w:rsidRDefault="0064349B" w:rsidP="009553CC">
      <w:pPr>
        <w:rPr>
          <w:b/>
          <w:sz w:val="24"/>
          <w:szCs w:val="24"/>
        </w:rPr>
      </w:pPr>
      <w:r w:rsidRPr="00B248FE">
        <w:rPr>
          <w:b/>
          <w:sz w:val="24"/>
          <w:szCs w:val="24"/>
        </w:rPr>
        <w:t>SEMESTR ZIMOWY</w:t>
      </w:r>
    </w:p>
    <w:p w14:paraId="203FCD6C" w14:textId="2484895E" w:rsidR="009553CC" w:rsidRDefault="00155682" w:rsidP="009553CC">
      <w:pPr>
        <w:pStyle w:val="Akapitzlist"/>
        <w:numPr>
          <w:ilvl w:val="0"/>
          <w:numId w:val="1"/>
        </w:numPr>
      </w:pPr>
      <w:r>
        <w:t>06</w:t>
      </w:r>
      <w:r w:rsidR="009A5B04">
        <w:t>-</w:t>
      </w:r>
      <w:r w:rsidR="009553CC">
        <w:t>0</w:t>
      </w:r>
      <w:r>
        <w:t>8</w:t>
      </w:r>
      <w:r w:rsidR="009553CC">
        <w:t>.10.202</w:t>
      </w:r>
      <w:r w:rsidR="00A41026">
        <w:t>3</w:t>
      </w:r>
    </w:p>
    <w:p w14:paraId="4AB86A52" w14:textId="16D085DB" w:rsidR="009553CC" w:rsidRDefault="00155682" w:rsidP="009553CC">
      <w:pPr>
        <w:pStyle w:val="Akapitzlist"/>
        <w:numPr>
          <w:ilvl w:val="0"/>
          <w:numId w:val="1"/>
        </w:numPr>
      </w:pPr>
      <w:r>
        <w:t>20</w:t>
      </w:r>
      <w:r w:rsidR="009553CC">
        <w:t>-</w:t>
      </w:r>
      <w:r>
        <w:t>22</w:t>
      </w:r>
      <w:r w:rsidR="009553CC">
        <w:t>.10.202</w:t>
      </w:r>
      <w:r w:rsidR="00A41026">
        <w:t>3</w:t>
      </w:r>
    </w:p>
    <w:p w14:paraId="1FD3AD93" w14:textId="3C02DA87" w:rsidR="009553CC" w:rsidRDefault="009553CC" w:rsidP="009553CC">
      <w:pPr>
        <w:pStyle w:val="Akapitzlist"/>
        <w:numPr>
          <w:ilvl w:val="0"/>
          <w:numId w:val="1"/>
        </w:numPr>
      </w:pPr>
      <w:r>
        <w:t>2</w:t>
      </w:r>
      <w:r w:rsidR="00155682">
        <w:t>7</w:t>
      </w:r>
      <w:r>
        <w:t>-2</w:t>
      </w:r>
      <w:r w:rsidR="00155682">
        <w:t>9</w:t>
      </w:r>
      <w:r>
        <w:t>.10.202</w:t>
      </w:r>
      <w:r w:rsidR="00A41026">
        <w:t>3</w:t>
      </w:r>
    </w:p>
    <w:p w14:paraId="16B69574" w14:textId="544CE24C" w:rsidR="009553CC" w:rsidRDefault="00070106" w:rsidP="009553CC">
      <w:pPr>
        <w:pStyle w:val="Akapitzlist"/>
        <w:numPr>
          <w:ilvl w:val="0"/>
          <w:numId w:val="1"/>
        </w:numPr>
      </w:pPr>
      <w:r>
        <w:t>17</w:t>
      </w:r>
      <w:r w:rsidR="009553CC">
        <w:t>-</w:t>
      </w:r>
      <w:r>
        <w:t>19</w:t>
      </w:r>
      <w:r w:rsidR="009553CC">
        <w:t>.11.202</w:t>
      </w:r>
      <w:r w:rsidR="00A41026">
        <w:t>3</w:t>
      </w:r>
    </w:p>
    <w:p w14:paraId="75904DB1" w14:textId="087D1279" w:rsidR="009553CC" w:rsidRDefault="00070106" w:rsidP="009553CC">
      <w:pPr>
        <w:pStyle w:val="Akapitzlist"/>
        <w:numPr>
          <w:ilvl w:val="0"/>
          <w:numId w:val="1"/>
        </w:numPr>
      </w:pPr>
      <w:r>
        <w:t>01-03.12</w:t>
      </w:r>
      <w:r w:rsidR="009553CC">
        <w:t>.202</w:t>
      </w:r>
      <w:r w:rsidR="00A41026">
        <w:t>3</w:t>
      </w:r>
    </w:p>
    <w:p w14:paraId="3C01753D" w14:textId="76249688" w:rsidR="009553CC" w:rsidRDefault="00E46D92" w:rsidP="009553CC">
      <w:pPr>
        <w:pStyle w:val="Akapitzlist"/>
        <w:numPr>
          <w:ilvl w:val="0"/>
          <w:numId w:val="1"/>
        </w:numPr>
      </w:pPr>
      <w:r>
        <w:t>15-17.12</w:t>
      </w:r>
      <w:r w:rsidR="009553CC">
        <w:t>.202</w:t>
      </w:r>
      <w:r w:rsidR="00A41026">
        <w:t>3</w:t>
      </w:r>
    </w:p>
    <w:p w14:paraId="1EFB7B68" w14:textId="337EA9D1" w:rsidR="009553CC" w:rsidRDefault="00E46D92" w:rsidP="009553CC">
      <w:pPr>
        <w:pStyle w:val="Akapitzlist"/>
        <w:numPr>
          <w:ilvl w:val="0"/>
          <w:numId w:val="1"/>
        </w:numPr>
      </w:pPr>
      <w:r>
        <w:t>12-14.01.2024</w:t>
      </w:r>
    </w:p>
    <w:p w14:paraId="30B9FAE1" w14:textId="2F42A43D" w:rsidR="009553CC" w:rsidRDefault="00FF259A" w:rsidP="009553CC">
      <w:pPr>
        <w:pStyle w:val="Akapitzlist"/>
        <w:numPr>
          <w:ilvl w:val="0"/>
          <w:numId w:val="1"/>
        </w:numPr>
      </w:pPr>
      <w:r>
        <w:t>26-28.01</w:t>
      </w:r>
      <w:r w:rsidR="009553CC">
        <w:t>.202</w:t>
      </w:r>
      <w:r w:rsidR="009A5B04">
        <w:t>4</w:t>
      </w:r>
    </w:p>
    <w:p w14:paraId="69DA691F" w14:textId="58A459EA" w:rsidR="009553CC" w:rsidRDefault="00FF259A" w:rsidP="009553CC">
      <w:pPr>
        <w:pStyle w:val="Akapitzlist"/>
        <w:numPr>
          <w:ilvl w:val="0"/>
          <w:numId w:val="1"/>
        </w:numPr>
      </w:pPr>
      <w:r>
        <w:t>02-04.02.</w:t>
      </w:r>
      <w:r w:rsidR="009553CC">
        <w:t>202</w:t>
      </w:r>
      <w:r w:rsidR="00A41026">
        <w:t>4</w:t>
      </w:r>
    </w:p>
    <w:p w14:paraId="341A5461" w14:textId="7123D611" w:rsidR="0064349B" w:rsidRDefault="0064349B" w:rsidP="0064349B">
      <w:pPr>
        <w:pStyle w:val="Akapitzlist"/>
      </w:pPr>
    </w:p>
    <w:p w14:paraId="06D8394C" w14:textId="77777777" w:rsidR="0064349B" w:rsidRPr="00B248FE" w:rsidRDefault="0064349B" w:rsidP="0064349B">
      <w:pPr>
        <w:pStyle w:val="Akapitzlist"/>
        <w:rPr>
          <w:b/>
          <w:sz w:val="24"/>
          <w:szCs w:val="24"/>
        </w:rPr>
      </w:pPr>
    </w:p>
    <w:p w14:paraId="7AFFACDD" w14:textId="4F677D1F" w:rsidR="009553CC" w:rsidRPr="00B248FE" w:rsidRDefault="0064349B" w:rsidP="009553CC">
      <w:pPr>
        <w:rPr>
          <w:b/>
          <w:sz w:val="24"/>
          <w:szCs w:val="24"/>
        </w:rPr>
      </w:pPr>
      <w:r w:rsidRPr="00B248FE">
        <w:rPr>
          <w:b/>
          <w:sz w:val="24"/>
          <w:szCs w:val="24"/>
        </w:rPr>
        <w:t>SEMESTR LETNI</w:t>
      </w:r>
    </w:p>
    <w:p w14:paraId="3D979BFD" w14:textId="575FE698" w:rsidR="009553CC" w:rsidRDefault="009553CC" w:rsidP="009553CC">
      <w:pPr>
        <w:pStyle w:val="Akapitzlist"/>
        <w:numPr>
          <w:ilvl w:val="0"/>
          <w:numId w:val="2"/>
        </w:numPr>
      </w:pPr>
      <w:r>
        <w:t>0</w:t>
      </w:r>
      <w:r w:rsidR="009A5B04">
        <w:t>1</w:t>
      </w:r>
      <w:r>
        <w:t>-0</w:t>
      </w:r>
      <w:r w:rsidR="009A5B04">
        <w:t>3</w:t>
      </w:r>
      <w:r>
        <w:t>.03.202</w:t>
      </w:r>
      <w:r w:rsidR="00A41026">
        <w:t>4</w:t>
      </w:r>
    </w:p>
    <w:p w14:paraId="7C47FC91" w14:textId="20E12B19" w:rsidR="009553CC" w:rsidRDefault="009553CC" w:rsidP="009553CC">
      <w:pPr>
        <w:pStyle w:val="Akapitzlist"/>
        <w:numPr>
          <w:ilvl w:val="0"/>
          <w:numId w:val="2"/>
        </w:numPr>
      </w:pPr>
      <w:r>
        <w:t>1</w:t>
      </w:r>
      <w:r w:rsidR="009A5B04">
        <w:t>5</w:t>
      </w:r>
      <w:r>
        <w:t>-1</w:t>
      </w:r>
      <w:r w:rsidR="009A5B04">
        <w:t>7</w:t>
      </w:r>
      <w:r>
        <w:t>.03.202</w:t>
      </w:r>
      <w:r w:rsidR="00A41026">
        <w:t>4</w:t>
      </w:r>
    </w:p>
    <w:p w14:paraId="70B147B3" w14:textId="6FEE197D" w:rsidR="009553CC" w:rsidRDefault="009A5B04" w:rsidP="009553CC">
      <w:pPr>
        <w:pStyle w:val="Akapitzlist"/>
        <w:numPr>
          <w:ilvl w:val="0"/>
          <w:numId w:val="2"/>
        </w:numPr>
      </w:pPr>
      <w:r>
        <w:t>22-2</w:t>
      </w:r>
      <w:r w:rsidR="009553CC">
        <w:t>4</w:t>
      </w:r>
      <w:r>
        <w:t>.03</w:t>
      </w:r>
      <w:r w:rsidR="009553CC">
        <w:t>.202</w:t>
      </w:r>
      <w:r w:rsidR="00A41026">
        <w:t>4</w:t>
      </w:r>
    </w:p>
    <w:p w14:paraId="5C189623" w14:textId="1F4936F1" w:rsidR="009553CC" w:rsidRDefault="004A11F7" w:rsidP="009553CC">
      <w:pPr>
        <w:pStyle w:val="Akapitzlist"/>
        <w:numPr>
          <w:ilvl w:val="0"/>
          <w:numId w:val="2"/>
        </w:numPr>
      </w:pPr>
      <w:r>
        <w:t>05</w:t>
      </w:r>
      <w:r w:rsidR="009553CC">
        <w:t>-</w:t>
      </w:r>
      <w:r>
        <w:t>0</w:t>
      </w:r>
      <w:r w:rsidR="00406625">
        <w:t>7</w:t>
      </w:r>
      <w:r w:rsidR="009553CC">
        <w:t>.04.202</w:t>
      </w:r>
      <w:r w:rsidR="00A41026">
        <w:t>4</w:t>
      </w:r>
    </w:p>
    <w:p w14:paraId="36449D26" w14:textId="2A2AD19E" w:rsidR="009553CC" w:rsidRDefault="004A11F7" w:rsidP="009553CC">
      <w:pPr>
        <w:pStyle w:val="Akapitzlist"/>
        <w:numPr>
          <w:ilvl w:val="0"/>
          <w:numId w:val="2"/>
        </w:numPr>
      </w:pPr>
      <w:r>
        <w:t>19-21</w:t>
      </w:r>
      <w:r w:rsidR="009553CC">
        <w:t>.04.202</w:t>
      </w:r>
      <w:r w:rsidR="00A41026">
        <w:t>4</w:t>
      </w:r>
      <w:bookmarkStart w:id="0" w:name="_GoBack"/>
      <w:bookmarkEnd w:id="0"/>
    </w:p>
    <w:p w14:paraId="014D8BE2" w14:textId="73390138" w:rsidR="009553CC" w:rsidRDefault="004A11F7" w:rsidP="009553CC">
      <w:pPr>
        <w:pStyle w:val="Akapitzlist"/>
        <w:numPr>
          <w:ilvl w:val="0"/>
          <w:numId w:val="2"/>
        </w:numPr>
      </w:pPr>
      <w:r>
        <w:t>26-28</w:t>
      </w:r>
      <w:r w:rsidR="009553CC">
        <w:t>.0</w:t>
      </w:r>
      <w:r>
        <w:t>4</w:t>
      </w:r>
      <w:r w:rsidR="009553CC">
        <w:t>.202</w:t>
      </w:r>
      <w:r w:rsidR="00A41026">
        <w:t>4</w:t>
      </w:r>
    </w:p>
    <w:p w14:paraId="16FBFEBF" w14:textId="58E5583C" w:rsidR="009553CC" w:rsidRDefault="00020258" w:rsidP="009553CC">
      <w:pPr>
        <w:pStyle w:val="Akapitzlist"/>
        <w:numPr>
          <w:ilvl w:val="0"/>
          <w:numId w:val="2"/>
        </w:numPr>
      </w:pPr>
      <w:r>
        <w:t>10-12</w:t>
      </w:r>
      <w:r w:rsidR="009553CC">
        <w:t>.05.202</w:t>
      </w:r>
      <w:r w:rsidR="00A41026">
        <w:t>4</w:t>
      </w:r>
    </w:p>
    <w:p w14:paraId="5C68AE37" w14:textId="5C54D45F" w:rsidR="009553CC" w:rsidRDefault="00020258" w:rsidP="009553CC">
      <w:pPr>
        <w:pStyle w:val="Akapitzlist"/>
        <w:numPr>
          <w:ilvl w:val="0"/>
          <w:numId w:val="2"/>
        </w:numPr>
      </w:pPr>
      <w:r>
        <w:t>24-26</w:t>
      </w:r>
      <w:r w:rsidR="009553CC">
        <w:t>.</w:t>
      </w:r>
      <w:r>
        <w:t>05</w:t>
      </w:r>
      <w:r w:rsidR="009553CC">
        <w:t>.202</w:t>
      </w:r>
      <w:r w:rsidR="00A41026">
        <w:t>4</w:t>
      </w:r>
    </w:p>
    <w:p w14:paraId="36F06E9A" w14:textId="3763C9F0" w:rsidR="009553CC" w:rsidRDefault="00020258" w:rsidP="009553CC">
      <w:pPr>
        <w:pStyle w:val="Akapitzlist"/>
        <w:numPr>
          <w:ilvl w:val="0"/>
          <w:numId w:val="2"/>
        </w:numPr>
      </w:pPr>
      <w:r>
        <w:t>07-09</w:t>
      </w:r>
      <w:r w:rsidR="009553CC">
        <w:t>.06.202</w:t>
      </w:r>
      <w:r w:rsidR="00A41026">
        <w:t>4</w:t>
      </w:r>
    </w:p>
    <w:p w14:paraId="256772F5" w14:textId="77777777" w:rsidR="00F437FD" w:rsidRDefault="00F437FD"/>
    <w:sectPr w:rsidR="00F437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8263A"/>
    <w:multiLevelType w:val="hybridMultilevel"/>
    <w:tmpl w:val="A3021778"/>
    <w:lvl w:ilvl="0" w:tplc="DB781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0825C8"/>
    <w:multiLevelType w:val="hybridMultilevel"/>
    <w:tmpl w:val="F0D02124"/>
    <w:lvl w:ilvl="0" w:tplc="D3F4D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DIwNTEwNjA1MDVU0lEKTi0uzszPAykwrAUA86KaRywAAAA="/>
  </w:docVars>
  <w:rsids>
    <w:rsidRoot w:val="009553CC"/>
    <w:rsid w:val="00020258"/>
    <w:rsid w:val="00070106"/>
    <w:rsid w:val="00155682"/>
    <w:rsid w:val="00406625"/>
    <w:rsid w:val="004A11F7"/>
    <w:rsid w:val="0064349B"/>
    <w:rsid w:val="007C4AE4"/>
    <w:rsid w:val="008069E2"/>
    <w:rsid w:val="009553CC"/>
    <w:rsid w:val="009A5B04"/>
    <w:rsid w:val="00A41026"/>
    <w:rsid w:val="00B248FE"/>
    <w:rsid w:val="00E46D92"/>
    <w:rsid w:val="00F00442"/>
    <w:rsid w:val="00F437FD"/>
    <w:rsid w:val="00FF2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55B7F"/>
  <w15:chartTrackingRefBased/>
  <w15:docId w15:val="{3C7F3E45-5336-4D00-9A8C-F185343F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553CC"/>
    <w:rPr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55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1</Words>
  <Characters>312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Magda Wyrwa</cp:lastModifiedBy>
  <cp:revision>13</cp:revision>
  <dcterms:created xsi:type="dcterms:W3CDTF">2023-09-11T10:34:00Z</dcterms:created>
  <dcterms:modified xsi:type="dcterms:W3CDTF">2023-09-11T11:02:00Z</dcterms:modified>
</cp:coreProperties>
</file>